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F442EA" w:rsidP="009344FF">
      <w:r w:rsidRPr="00F442EA">
        <w:t>Accepted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385581" w:rsidRPr="002C71C4" w:rsidRDefault="00385581" w:rsidP="009344FF">
      <w:bookmarkStart w:id="0" w:name="_GoBack"/>
      <w:proofErr w:type="spellStart"/>
      <w:r w:rsidRPr="002C71C4">
        <w:t>Dr.</w:t>
      </w:r>
      <w:proofErr w:type="spellEnd"/>
      <w:r w:rsidRPr="002C71C4">
        <w:t xml:space="preserve"> A. Magesh, Sri Sai Ram Engineering College, India</w:t>
      </w:r>
      <w:bookmarkEnd w:id="0"/>
    </w:p>
    <w:sectPr w:rsidR="00385581" w:rsidRPr="002C71C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SwMDc0tjQ3MDC2NDZU0lEKTi0uzszPAykwrAUAMoIsvCwAAAA="/>
  </w:docVars>
  <w:rsids>
    <w:rsidRoot w:val="00A72896"/>
    <w:rsid w:val="002C0B2C"/>
    <w:rsid w:val="002C71C4"/>
    <w:rsid w:val="00385581"/>
    <w:rsid w:val="009344FF"/>
    <w:rsid w:val="009F328F"/>
    <w:rsid w:val="00A72896"/>
    <w:rsid w:val="00F442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4E0ABC"/>
  <w15:docId w15:val="{910FFDB7-9118-4DA7-ABCE-D1AE625B8E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5565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36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</Words>
  <Characters>85</Characters>
  <Application>Microsoft Office Word</Application>
  <DocSecurity>0</DocSecurity>
  <Lines>1</Lines>
  <Paragraphs>1</Paragraphs>
  <ScaleCrop>false</ScaleCrop>
  <Company/>
  <LinksUpToDate>false</LinksUpToDate>
  <CharactersWithSpaces>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3-27T12:13:00Z</dcterms:modified>
</cp:coreProperties>
</file>